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401195" w14:textId="57B7FE3F" w:rsidR="00AD6960" w:rsidRPr="00196B9C" w:rsidRDefault="00AD6960" w:rsidP="00AD6960">
      <w:pPr>
        <w:jc w:val="center"/>
        <w:rPr>
          <w:rFonts w:ascii="Times New Roman" w:eastAsia="Times New Roman" w:hAnsi="Times New Roman" w:cs="Times New Roman"/>
          <w:sz w:val="32"/>
          <w:szCs w:val="32"/>
          <w:lang w:val="kk-KZ" w:eastAsia="ru-RU"/>
        </w:rPr>
      </w:pPr>
      <w:r w:rsidRPr="00AD6960"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t xml:space="preserve">Руководство по организации индивидуальных работ </w:t>
      </w:r>
      <w:r w:rsidR="00B94509">
        <w:rPr>
          <w:rFonts w:ascii="Times New Roman" w:eastAsia="Times New Roman" w:hAnsi="Times New Roman" w:cs="Times New Roman"/>
          <w:b/>
          <w:bCs/>
          <w:sz w:val="32"/>
          <w:szCs w:val="32"/>
          <w:lang w:val="kk-KZ" w:eastAsia="ru-RU"/>
        </w:rPr>
        <w:t>студентов</w:t>
      </w:r>
    </w:p>
    <w:p w14:paraId="56EF34C1" w14:textId="77777777" w:rsidR="00AD6960" w:rsidRPr="00AD6960" w:rsidRDefault="00AD6960" w:rsidP="004643D0">
      <w:pPr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D6960">
        <w:rPr>
          <w:rFonts w:ascii="Times New Roman" w:eastAsia="Times New Roman" w:hAnsi="Times New Roman" w:cs="Times New Roman"/>
          <w:sz w:val="28"/>
          <w:szCs w:val="28"/>
          <w:lang w:eastAsia="ru-RU"/>
        </w:rPr>
        <w:t>Во время курса студентам необходимо выполнить следующие индивидуальные задания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87"/>
        <w:gridCol w:w="3252"/>
      </w:tblGrid>
      <w:tr w:rsidR="00AD6960" w:rsidRPr="00AD6960" w14:paraId="104BFB09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C7AFB9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Назначение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AD1D5A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Период</w:t>
            </w:r>
          </w:p>
        </w:tc>
      </w:tr>
      <w:tr w:rsidR="00AD6960" w:rsidRPr="00AD6960" w14:paraId="529D9BB1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EA4CFA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нсультации и прием выполненных работ по теме «Реализация проекта с базовыми операциями на Python»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980251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3 неделя </w:t>
            </w:r>
          </w:p>
        </w:tc>
      </w:tr>
      <w:tr w:rsidR="00AD6960" w:rsidRPr="00AD6960" w14:paraId="29C7A550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6AACF9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щита индивидуальной работы 1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7A6D80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3 неделя </w:t>
            </w:r>
          </w:p>
        </w:tc>
      </w:tr>
      <w:tr w:rsidR="00AD6960" w:rsidRPr="00AD6960" w14:paraId="5AA0F532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1DB16C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нсультации и прием выполненных работ по теме «Реализация проекта с функциями, условиями и циклами на Python»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2C6163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 недели</w:t>
            </w:r>
          </w:p>
        </w:tc>
      </w:tr>
      <w:tr w:rsidR="00AD6960" w:rsidRPr="00AD6960" w14:paraId="09C64C61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EB5E19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щита индивидуальной работы 2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85C43E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 недели</w:t>
            </w:r>
          </w:p>
        </w:tc>
      </w:tr>
      <w:tr w:rsidR="00AD6960" w:rsidRPr="00AD6960" w14:paraId="1D0A7CFA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6CCE27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нсультация и прием выполненных работ по теме «Реализация проекта со списками и строкам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и</w:t>
            </w: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»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2D6863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7 недели</w:t>
            </w:r>
          </w:p>
        </w:tc>
      </w:tr>
      <w:tr w:rsidR="00AD6960" w:rsidRPr="00AD6960" w14:paraId="5F56209D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694296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щита индивидуальной работы 3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2C3E11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7 недели</w:t>
            </w:r>
          </w:p>
        </w:tc>
      </w:tr>
      <w:tr w:rsidR="00AD6960" w:rsidRPr="00AD6960" w14:paraId="04144FEA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2E0C6B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Консультация и прием выполненных работ по теме «Реализация проекта с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классами</w:t>
            </w: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»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9F0F22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9 недели</w:t>
            </w:r>
          </w:p>
        </w:tc>
      </w:tr>
      <w:tr w:rsidR="00AD6960" w:rsidRPr="00AD6960" w14:paraId="645B83F8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4A7F34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щита индивидуальной работы 4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FEB466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9 недели</w:t>
            </w:r>
          </w:p>
        </w:tc>
      </w:tr>
      <w:tr w:rsidR="00AD6960" w:rsidRPr="00AD6960" w14:paraId="37788E2A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E2B5E9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нсультация и прием выполненных работ по теме «Создание приложения с библиотеками NumPy и Matplotlib»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6965F1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3 недели</w:t>
            </w:r>
          </w:p>
        </w:tc>
      </w:tr>
      <w:tr w:rsidR="00AD6960" w:rsidRPr="00AD6960" w14:paraId="272CFE96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F2C344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щита индивидуальной работы 5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39D1A8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3 недели</w:t>
            </w:r>
          </w:p>
        </w:tc>
      </w:tr>
      <w:tr w:rsidR="00AD6960" w:rsidRPr="00AD6960" w14:paraId="050203F5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2F9132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нсультация и прием выполненных работ по теме «Создание приложений с базами данных»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E1D054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5 недели</w:t>
            </w:r>
          </w:p>
        </w:tc>
      </w:tr>
      <w:tr w:rsidR="00AD6960" w:rsidRPr="00AD6960" w14:paraId="2CCE5F1D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5E6E86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щита индивидуальной работы 6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C2DE12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5 недели</w:t>
            </w:r>
          </w:p>
        </w:tc>
      </w:tr>
    </w:tbl>
    <w:p w14:paraId="042397B5" w14:textId="77777777" w:rsidR="00450CE4" w:rsidRDefault="00450CE4"/>
    <w:sectPr w:rsidR="00450C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jUwMjYxNDcxtDBU0lEKTi0uzszPAykwrgUA8BshriwAAAA="/>
  </w:docVars>
  <w:rsids>
    <w:rsidRoot w:val="00AD6960"/>
    <w:rsid w:val="0005136B"/>
    <w:rsid w:val="00053C7F"/>
    <w:rsid w:val="000C5D29"/>
    <w:rsid w:val="00120B34"/>
    <w:rsid w:val="00196B9C"/>
    <w:rsid w:val="001E2BCD"/>
    <w:rsid w:val="001F1A94"/>
    <w:rsid w:val="002D15BA"/>
    <w:rsid w:val="002D6519"/>
    <w:rsid w:val="002D749D"/>
    <w:rsid w:val="00342FAE"/>
    <w:rsid w:val="003468CA"/>
    <w:rsid w:val="003D7CBE"/>
    <w:rsid w:val="003E608B"/>
    <w:rsid w:val="004029E8"/>
    <w:rsid w:val="00412DC5"/>
    <w:rsid w:val="004161ED"/>
    <w:rsid w:val="00450CE4"/>
    <w:rsid w:val="004643D0"/>
    <w:rsid w:val="004B0DD9"/>
    <w:rsid w:val="004F366F"/>
    <w:rsid w:val="0051118A"/>
    <w:rsid w:val="005D6350"/>
    <w:rsid w:val="005E70F9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9F548C"/>
    <w:rsid w:val="00A4294F"/>
    <w:rsid w:val="00AA61CF"/>
    <w:rsid w:val="00AC2E95"/>
    <w:rsid w:val="00AD6960"/>
    <w:rsid w:val="00B447E5"/>
    <w:rsid w:val="00B6756A"/>
    <w:rsid w:val="00B94509"/>
    <w:rsid w:val="00BD34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A6B62E"/>
  <w15:chartTrackingRefBased/>
  <w15:docId w15:val="{AEE515F2-A3C7-49FC-BCA7-DE6592F72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AD6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219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4</cp:revision>
  <dcterms:created xsi:type="dcterms:W3CDTF">2021-09-02T05:43:00Z</dcterms:created>
  <dcterms:modified xsi:type="dcterms:W3CDTF">2026-01-11T15:44:00Z</dcterms:modified>
</cp:coreProperties>
</file>